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4350C4" w14:textId="77777777" w:rsidR="00831530" w:rsidRPr="00831530" w:rsidRDefault="00831530" w:rsidP="00831530">
      <w:pPr>
        <w:pStyle w:val="ListParagraph"/>
        <w:ind w:left="1080" w:firstLine="105"/>
        <w:rPr>
          <w:b/>
          <w:bCs/>
        </w:rPr>
      </w:pPr>
      <w:r w:rsidRPr="00831530">
        <w:rPr>
          <w:b/>
          <w:bCs/>
        </w:rPr>
        <w:t>Source code</w:t>
      </w:r>
    </w:p>
    <w:p w14:paraId="457E3BDB" w14:textId="77777777" w:rsidR="00831530" w:rsidRDefault="00831530" w:rsidP="00831530">
      <w:pPr>
        <w:pStyle w:val="ListParagraph"/>
        <w:ind w:left="1080" w:firstLine="105"/>
      </w:pPr>
      <w:r>
        <w:t xml:space="preserve">    Dataset</w:t>
      </w:r>
    </w:p>
    <w:p w14:paraId="16CB136F" w14:textId="341C1748" w:rsidR="00831530" w:rsidRDefault="00831530" w:rsidP="00831530">
      <w:pPr>
        <w:pStyle w:val="ListParagraph"/>
        <w:ind w:left="1080" w:firstLine="105"/>
      </w:pPr>
      <w:r>
        <w:t xml:space="preserve">          </w:t>
      </w:r>
      <w:proofErr w:type="spellStart"/>
      <w:r>
        <w:t>Raw_Test</w:t>
      </w:r>
      <w:proofErr w:type="spellEnd"/>
    </w:p>
    <w:p w14:paraId="34B5F3C2" w14:textId="2A1E879A" w:rsidR="00831530" w:rsidRDefault="00831530" w:rsidP="00831530">
      <w:pPr>
        <w:pStyle w:val="ListParagraph"/>
        <w:ind w:left="1080" w:firstLine="105"/>
      </w:pPr>
      <w:r>
        <w:t xml:space="preserve">          </w:t>
      </w:r>
      <w:proofErr w:type="spellStart"/>
      <w:r>
        <w:t>Refined_</w:t>
      </w:r>
      <w:proofErr w:type="gramStart"/>
      <w:r>
        <w:t>Test</w:t>
      </w:r>
      <w:proofErr w:type="spellEnd"/>
      <w:proofErr w:type="gramEnd"/>
    </w:p>
    <w:p w14:paraId="07B538C2" w14:textId="77777777" w:rsidR="00831530" w:rsidRDefault="00831530" w:rsidP="00831530">
      <w:pPr>
        <w:pStyle w:val="ListParagraph"/>
        <w:ind w:left="1080"/>
      </w:pPr>
      <w:r>
        <w:t xml:space="preserve">      Model</w:t>
      </w:r>
    </w:p>
    <w:p w14:paraId="4E4F1D21" w14:textId="77777777" w:rsidR="00831530" w:rsidRDefault="00831530" w:rsidP="00831530">
      <w:pPr>
        <w:pStyle w:val="ListParagraph"/>
        <w:ind w:left="1080"/>
      </w:pPr>
      <w:r>
        <w:t xml:space="preserve">            Checkpoint    </w:t>
      </w:r>
    </w:p>
    <w:p w14:paraId="4C1D4CBC" w14:textId="44B0E1CB" w:rsidR="00831530" w:rsidRDefault="00831530" w:rsidP="00831530">
      <w:pPr>
        <w:pStyle w:val="ListParagraph"/>
        <w:ind w:left="1080"/>
      </w:pPr>
      <w:r>
        <w:t xml:space="preserve">      </w:t>
      </w:r>
      <w:proofErr w:type="spellStart"/>
      <w:r>
        <w:t>Python_Code</w:t>
      </w:r>
      <w:proofErr w:type="spellEnd"/>
    </w:p>
    <w:p w14:paraId="05EE5992" w14:textId="77777777" w:rsidR="00831530" w:rsidRDefault="00831530" w:rsidP="00831530">
      <w:pPr>
        <w:pStyle w:val="ListParagraph"/>
        <w:ind w:left="1080"/>
      </w:pPr>
      <w:r>
        <w:t xml:space="preserve">           Test_code_ensemble2.py</w:t>
      </w:r>
    </w:p>
    <w:p w14:paraId="4FC2F360" w14:textId="25D30634" w:rsidR="00831530" w:rsidRDefault="00831530" w:rsidP="00831530">
      <w:pPr>
        <w:pStyle w:val="ListParagraph"/>
        <w:ind w:left="1080"/>
      </w:pPr>
      <w:r>
        <w:t xml:space="preserve">          Test_code_ensemble3.py</w:t>
      </w:r>
    </w:p>
    <w:p w14:paraId="2D6C8499" w14:textId="2A4FD387" w:rsidR="00831530" w:rsidRDefault="00831530" w:rsidP="00831530">
      <w:r>
        <w:t xml:space="preserve">Before running the </w:t>
      </w:r>
      <w:proofErr w:type="gramStart"/>
      <w:r>
        <w:t>program</w:t>
      </w:r>
      <w:proofErr w:type="gramEnd"/>
      <w:r>
        <w:t xml:space="preserve"> one has to keep all the folders and files (Dataset, Model, and </w:t>
      </w:r>
      <w:proofErr w:type="spellStart"/>
      <w:r>
        <w:t>Python_Code</w:t>
      </w:r>
      <w:proofErr w:type="spellEnd"/>
      <w:r>
        <w:t>) in the same folder</w:t>
      </w:r>
    </w:p>
    <w:p w14:paraId="3727BDAB" w14:textId="77777777" w:rsidR="00831530" w:rsidRPr="00831530" w:rsidRDefault="00831530" w:rsidP="00831530">
      <w:pPr>
        <w:pStyle w:val="ListParagraph"/>
        <w:ind w:left="1080"/>
        <w:rPr>
          <w:b/>
          <w:bCs/>
        </w:rPr>
      </w:pPr>
      <w:r w:rsidRPr="00831530">
        <w:rPr>
          <w:b/>
          <w:bCs/>
        </w:rPr>
        <w:t xml:space="preserve">               Dataset:</w:t>
      </w:r>
    </w:p>
    <w:p w14:paraId="0AA42C08" w14:textId="00B088E8" w:rsidR="00831530" w:rsidRDefault="00831530" w:rsidP="00831530">
      <w:pPr>
        <w:pStyle w:val="ListParagraph"/>
        <w:ind w:left="1080"/>
      </w:pPr>
      <w:r>
        <w:t xml:space="preserve">                 Test Data : (change the dataset if you have new X-ray image to classify)</w:t>
      </w:r>
    </w:p>
    <w:p w14:paraId="5739D964" w14:textId="77777777" w:rsidR="00831530" w:rsidRDefault="00831530" w:rsidP="00831530">
      <w:pPr>
        <w:pStyle w:val="ListParagraph"/>
        <w:ind w:left="1080"/>
      </w:pPr>
      <w:r>
        <w:t xml:space="preserve">                            Normal; Pneumonia; </w:t>
      </w:r>
      <w:proofErr w:type="spellStart"/>
      <w:r>
        <w:t>Covid</w:t>
      </w:r>
      <w:proofErr w:type="spellEnd"/>
    </w:p>
    <w:p w14:paraId="6155AACA" w14:textId="382878A2" w:rsidR="00831530" w:rsidRPr="00831530" w:rsidRDefault="00831530" w:rsidP="00831530">
      <w:pPr>
        <w:pStyle w:val="ListParagraph"/>
        <w:ind w:left="1080"/>
        <w:rPr>
          <w:b/>
          <w:bCs/>
        </w:rPr>
      </w:pPr>
      <w:r>
        <w:t xml:space="preserve">                </w:t>
      </w:r>
      <w:r>
        <w:rPr>
          <w:b/>
          <w:bCs/>
        </w:rPr>
        <w:t>Model</w:t>
      </w:r>
      <w:r w:rsidRPr="00831530">
        <w:rPr>
          <w:b/>
          <w:bCs/>
        </w:rPr>
        <w:t>:</w:t>
      </w:r>
    </w:p>
    <w:p w14:paraId="2E8602F1" w14:textId="6831BA6C" w:rsidR="00831530" w:rsidRDefault="00831530" w:rsidP="00831530">
      <w:pPr>
        <w:pStyle w:val="ListParagraph"/>
        <w:ind w:left="1080"/>
      </w:pPr>
      <w:r>
        <w:t xml:space="preserve">                        checkpoint_D1.pt (classify normal vs disease)</w:t>
      </w:r>
    </w:p>
    <w:p w14:paraId="591E9D1C" w14:textId="1200DA8A" w:rsidR="00831530" w:rsidRDefault="00831530" w:rsidP="00831530">
      <w:pPr>
        <w:pStyle w:val="ListParagraph"/>
        <w:ind w:left="1080"/>
      </w:pPr>
      <w:r>
        <w:t xml:space="preserve">                        checkpoint_D2.pt (classify pneumonia vs non-pneumonia)</w:t>
      </w:r>
    </w:p>
    <w:p w14:paraId="0A17E09E" w14:textId="55784BA2" w:rsidR="00831530" w:rsidRDefault="00831530" w:rsidP="00831530">
      <w:pPr>
        <w:pStyle w:val="ListParagraph"/>
        <w:ind w:left="1080"/>
      </w:pPr>
      <w:r>
        <w:t xml:space="preserve">                        checkpoint_D3.pt ( classify </w:t>
      </w:r>
      <w:proofErr w:type="spellStart"/>
      <w:r>
        <w:t>covid</w:t>
      </w:r>
      <w:proofErr w:type="spellEnd"/>
      <w:r>
        <w:t xml:space="preserve"> or not)</w:t>
      </w:r>
    </w:p>
    <w:p w14:paraId="4D27A781" w14:textId="3E06E3D8" w:rsidR="00831530" w:rsidRDefault="00831530" w:rsidP="00831530">
      <w:pPr>
        <w:pStyle w:val="ListParagraph"/>
        <w:ind w:left="2070" w:hanging="450"/>
      </w:pPr>
      <w:r>
        <w:t xml:space="preserve">             </w:t>
      </w:r>
      <w:proofErr w:type="spellStart"/>
      <w:r>
        <w:t>checkpoint_ensemble</w:t>
      </w:r>
      <w:proofErr w:type="spellEnd"/>
      <w:r>
        <w:t>&lt;</w:t>
      </w:r>
      <w:r>
        <w:rPr>
          <w:color w:val="00B050"/>
        </w:rPr>
        <w:t>D1D2D3</w:t>
      </w:r>
      <w:r w:rsidRPr="00831530">
        <w:t>&gt;</w:t>
      </w:r>
      <w:r>
        <w:t>.</w:t>
      </w:r>
      <w:proofErr w:type="spellStart"/>
      <w:r>
        <w:t>pt</w:t>
      </w:r>
      <w:proofErr w:type="spellEnd"/>
      <w:r>
        <w:t xml:space="preserve">  (classify </w:t>
      </w:r>
      <w:proofErr w:type="spellStart"/>
      <w:r>
        <w:t>covid</w:t>
      </w:r>
      <w:proofErr w:type="spellEnd"/>
      <w:r>
        <w:t xml:space="preserve"> or not) </w:t>
      </w:r>
    </w:p>
    <w:p w14:paraId="3420BE81" w14:textId="7AEF8D21" w:rsidR="00831530" w:rsidRDefault="00831530" w:rsidP="00831530">
      <w:pPr>
        <w:pStyle w:val="ListParagraph"/>
        <w:ind w:left="2070" w:hanging="450"/>
      </w:pPr>
      <w:r>
        <w:t xml:space="preserve">            </w:t>
      </w:r>
      <w:r w:rsidRPr="00831530">
        <w:rPr>
          <w:color w:val="00B050"/>
        </w:rPr>
        <w:t>(</w:t>
      </w:r>
      <w:r>
        <w:rPr>
          <w:color w:val="00B050"/>
        </w:rPr>
        <w:t xml:space="preserve">Either any 2 or all 3 checkpoints can be combined; for e.g.,  if D1 and D2 is combined the model will be </w:t>
      </w:r>
      <w:r w:rsidRPr="00831530">
        <w:rPr>
          <w:color w:val="00B050"/>
        </w:rPr>
        <w:t>checkpoint_ensemble12.pt</w:t>
      </w:r>
      <w:r>
        <w:t xml:space="preserve">  </w:t>
      </w:r>
      <w:r>
        <w:rPr>
          <w:color w:val="00B050"/>
        </w:rPr>
        <w:t xml:space="preserve"> )</w:t>
      </w:r>
    </w:p>
    <w:p w14:paraId="6AD03AE0" w14:textId="2D6097CF" w:rsidR="00831530" w:rsidRPr="00831530" w:rsidRDefault="00831530" w:rsidP="00831530">
      <w:pPr>
        <w:pStyle w:val="ListParagraph"/>
        <w:ind w:left="2070" w:hanging="450"/>
        <w:rPr>
          <w:color w:val="FF0000"/>
        </w:rPr>
      </w:pPr>
      <w:r w:rsidRPr="00831530">
        <w:rPr>
          <w:color w:val="FF0000"/>
        </w:rPr>
        <w:t xml:space="preserve">        combine 3 checkpoints, it will be checkpoint_ensemble123.pt  )</w:t>
      </w:r>
    </w:p>
    <w:p w14:paraId="71437269" w14:textId="152B30CE" w:rsidR="00831530" w:rsidRDefault="00831530" w:rsidP="00831530">
      <w:pPr>
        <w:pStyle w:val="ListParagraph"/>
        <w:ind w:left="1080"/>
      </w:pPr>
      <w:r>
        <w:t xml:space="preserve">                    </w:t>
      </w:r>
    </w:p>
    <w:p w14:paraId="53124A28" w14:textId="150ACD60" w:rsidR="00831530" w:rsidRPr="00831530" w:rsidRDefault="00831530" w:rsidP="00831530">
      <w:pPr>
        <w:pStyle w:val="ListParagraph"/>
        <w:ind w:left="1080"/>
        <w:rPr>
          <w:b/>
          <w:bCs/>
        </w:rPr>
      </w:pPr>
      <w:r w:rsidRPr="00831530">
        <w:rPr>
          <w:b/>
          <w:bCs/>
        </w:rPr>
        <w:t xml:space="preserve">              Python program:</w:t>
      </w:r>
    </w:p>
    <w:p w14:paraId="1F9B9DA9" w14:textId="5A5655FB" w:rsidR="00831530" w:rsidRPr="00831530" w:rsidRDefault="00831530" w:rsidP="00831530">
      <w:pPr>
        <w:pStyle w:val="ListParagraph"/>
        <w:ind w:left="1890" w:hanging="900"/>
        <w:rPr>
          <w:i/>
          <w:iCs/>
        </w:rPr>
      </w:pPr>
      <w:r>
        <w:t xml:space="preserve">                </w:t>
      </w:r>
      <w:r w:rsidRPr="00831530">
        <w:rPr>
          <w:i/>
          <w:iCs/>
        </w:rPr>
        <w:t>Test_code_ensemble2.py</w:t>
      </w:r>
    </w:p>
    <w:p w14:paraId="195370A8" w14:textId="1BF6ADBA" w:rsidR="00831530" w:rsidRDefault="00831530" w:rsidP="00831530">
      <w:pPr>
        <w:pStyle w:val="ListParagraph"/>
        <w:ind w:left="1890" w:hanging="900"/>
      </w:pPr>
      <w:r>
        <w:t xml:space="preserve">                     This the main program to check our model’s performance for combining 2 </w:t>
      </w:r>
      <w:proofErr w:type="gramStart"/>
      <w:r>
        <w:t>checkpoints</w:t>
      </w:r>
      <w:proofErr w:type="gramEnd"/>
    </w:p>
    <w:p w14:paraId="61737124" w14:textId="2960417D" w:rsidR="00831530" w:rsidRDefault="00831530" w:rsidP="00831530">
      <w:pPr>
        <w:pStyle w:val="ListParagraph"/>
        <w:numPr>
          <w:ilvl w:val="0"/>
          <w:numId w:val="3"/>
        </w:numPr>
      </w:pPr>
      <w:r>
        <w:t>Load the checkpoints which models you want to combine and then ensemble them.</w:t>
      </w:r>
    </w:p>
    <w:p w14:paraId="7E0F0EDE" w14:textId="34F5F96C" w:rsidR="00831530" w:rsidRDefault="00831530" w:rsidP="00831530">
      <w:pPr>
        <w:pStyle w:val="ListParagraph"/>
        <w:ind w:left="2595"/>
      </w:pPr>
      <w:r>
        <w:t xml:space="preserve">For example, if you want to combine D2 and D3 then in </w:t>
      </w:r>
      <w:proofErr w:type="gramStart"/>
      <w:r>
        <w:t>Test_code_ensemble2.py</w:t>
      </w:r>
      <w:proofErr w:type="gramEnd"/>
    </w:p>
    <w:p w14:paraId="32886530" w14:textId="0F175211" w:rsidR="00831530" w:rsidRPr="00831530" w:rsidRDefault="00831530" w:rsidP="0083153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 xml:space="preserve">  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A.load_state_dict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torch.load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checkpoint_D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2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</w:p>
    <w:p w14:paraId="359EAB32" w14:textId="090957EF" w:rsid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B.load_state_dict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torch.load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checkpoint_D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3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564F6A30" w14:textId="77777777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FA9936C" w14:textId="657D32EB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 = 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yEnsemble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B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</w:t>
      </w:r>
      <w:r>
        <w:rPr>
          <w:rFonts w:ascii="Consolas" w:eastAsia="Times New Roman" w:hAnsi="Consolas" w:cs="Times New Roman"/>
          <w:color w:val="D4D4D4"/>
          <w:sz w:val="21"/>
          <w:szCs w:val="21"/>
        </w:rPr>
        <w:t>C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467F22F9" w14:textId="77777777" w:rsid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A49AB50" w14:textId="3673EE11" w:rsid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</w:rPr>
        <w:t>……</w:t>
      </w:r>
    </w:p>
    <w:p w14:paraId="14A2DEB6" w14:textId="1586CD86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.load_state_dict(torch.load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Model\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checkpoint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_ensemble23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1880D2A7" w14:textId="77777777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6FA6152" w14:textId="231A5EF4" w:rsidR="00831530" w:rsidRDefault="00831530" w:rsidP="00831530">
      <w:pPr>
        <w:pStyle w:val="ListParagraph"/>
        <w:ind w:left="2595"/>
      </w:pPr>
    </w:p>
    <w:p w14:paraId="761C8253" w14:textId="3A95491F" w:rsidR="00831530" w:rsidRDefault="00831530" w:rsidP="00831530">
      <w:pPr>
        <w:pStyle w:val="ListParagraph"/>
        <w:numPr>
          <w:ilvl w:val="0"/>
          <w:numId w:val="3"/>
        </w:numPr>
      </w:pPr>
      <w:r>
        <w:t>Run the Test_code_ensemble2.py code</w:t>
      </w:r>
    </w:p>
    <w:p w14:paraId="4CB15534" w14:textId="11A20F90" w:rsidR="00831530" w:rsidRDefault="00831530" w:rsidP="00831530">
      <w:pPr>
        <w:pStyle w:val="ListParagraph"/>
        <w:ind w:left="1890" w:hanging="900"/>
      </w:pPr>
      <w:r>
        <w:t xml:space="preserve">                             </w:t>
      </w:r>
    </w:p>
    <w:p w14:paraId="381BE9ED" w14:textId="08BC20B6" w:rsidR="00831530" w:rsidRPr="00831530" w:rsidRDefault="00831530" w:rsidP="00831530">
      <w:pPr>
        <w:pStyle w:val="ListParagraph"/>
        <w:ind w:left="1080"/>
        <w:rPr>
          <w:i/>
          <w:iCs/>
        </w:rPr>
      </w:pPr>
      <w:r w:rsidRPr="00831530">
        <w:rPr>
          <w:i/>
          <w:iCs/>
        </w:rPr>
        <w:lastRenderedPageBreak/>
        <w:t>Test_code_ensemble3.py</w:t>
      </w:r>
    </w:p>
    <w:p w14:paraId="343FA702" w14:textId="6EA66B22" w:rsidR="00831530" w:rsidRDefault="00831530" w:rsidP="00831530">
      <w:pPr>
        <w:pStyle w:val="ListParagraph"/>
        <w:numPr>
          <w:ilvl w:val="0"/>
          <w:numId w:val="4"/>
        </w:numPr>
      </w:pPr>
      <w:r>
        <w:t xml:space="preserve">Load the 3 checkpoints and then ensemble </w:t>
      </w:r>
      <w:proofErr w:type="gramStart"/>
      <w:r>
        <w:t>them</w:t>
      </w:r>
      <w:proofErr w:type="gramEnd"/>
    </w:p>
    <w:p w14:paraId="1410301B" w14:textId="77777777" w:rsidR="00831530" w:rsidRDefault="00831530" w:rsidP="0083153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A.load_state_dict(torch.load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checkpoint_D1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4535387" w14:textId="05AB34AB" w:rsidR="00831530" w:rsidRPr="00831530" w:rsidRDefault="00831530" w:rsidP="00831530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B.load_state_dict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torch.load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checkpoint_D2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0BB80FFA" w14:textId="77777777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C.load_state_dict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torch.load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checkpoint_D3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2F49AA8F" w14:textId="77777777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210764" w14:textId="77777777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 = 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yEnsemble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A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B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spellStart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C</w:t>
      </w:r>
      <w:proofErr w:type="spellEnd"/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70DF24F5" w14:textId="3598CDA6" w:rsidR="00831530" w:rsidRPr="00831530" w:rsidRDefault="00831530" w:rsidP="008315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model.load_state_dict(torch.load(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>
        <w:rPr>
          <w:rFonts w:ascii="Consolas" w:eastAsia="Times New Roman" w:hAnsi="Consolas" w:cs="Times New Roman"/>
          <w:color w:val="CE9178"/>
          <w:sz w:val="21"/>
          <w:szCs w:val="21"/>
        </w:rPr>
        <w:t>Model\</w:t>
      </w:r>
      <w:r w:rsidRPr="00831530">
        <w:rPr>
          <w:rFonts w:ascii="Consolas" w:eastAsia="Times New Roman" w:hAnsi="Consolas" w:cs="Times New Roman"/>
          <w:color w:val="CE9178"/>
          <w:sz w:val="21"/>
          <w:szCs w:val="21"/>
        </w:rPr>
        <w:t>checkpoint_ensemble123.pt'</w:t>
      </w:r>
      <w:r w:rsidRPr="00831530">
        <w:rPr>
          <w:rFonts w:ascii="Consolas" w:eastAsia="Times New Roman" w:hAnsi="Consolas" w:cs="Times New Roman"/>
          <w:color w:val="D4D4D4"/>
          <w:sz w:val="21"/>
          <w:szCs w:val="21"/>
        </w:rPr>
        <w:t>))</w:t>
      </w:r>
    </w:p>
    <w:p w14:paraId="3B99B148" w14:textId="77777777" w:rsidR="00831530" w:rsidRDefault="00831530" w:rsidP="00831530">
      <w:pPr>
        <w:pStyle w:val="ListParagraph"/>
        <w:ind w:left="1080"/>
      </w:pPr>
      <w:r>
        <w:t xml:space="preserve">             </w:t>
      </w:r>
    </w:p>
    <w:p w14:paraId="76C4521C" w14:textId="142B9290" w:rsidR="00831530" w:rsidRDefault="00831530" w:rsidP="00831530">
      <w:pPr>
        <w:pStyle w:val="ListParagraph"/>
        <w:numPr>
          <w:ilvl w:val="0"/>
          <w:numId w:val="4"/>
        </w:numPr>
      </w:pPr>
      <w:r>
        <w:t>Run the Test_code_ensemble3.py code</w:t>
      </w:r>
    </w:p>
    <w:p w14:paraId="1232EEC0" w14:textId="77777777" w:rsidR="00617718" w:rsidRDefault="00617718" w:rsidP="00831530">
      <w:pPr>
        <w:pStyle w:val="ListParagraph"/>
      </w:pPr>
    </w:p>
    <w:sectPr w:rsidR="0061771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4A6C92"/>
    <w:multiLevelType w:val="hybridMultilevel"/>
    <w:tmpl w:val="5F5CDBA6"/>
    <w:lvl w:ilvl="0" w:tplc="48DCAB90">
      <w:start w:val="1"/>
      <w:numFmt w:val="decimal"/>
      <w:lvlText w:val="%1."/>
      <w:lvlJc w:val="left"/>
      <w:pPr>
        <w:ind w:left="118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05" w:hanging="360"/>
      </w:pPr>
    </w:lvl>
    <w:lvl w:ilvl="2" w:tplc="0409001B" w:tentative="1">
      <w:start w:val="1"/>
      <w:numFmt w:val="lowerRoman"/>
      <w:lvlText w:val="%3."/>
      <w:lvlJc w:val="right"/>
      <w:pPr>
        <w:ind w:left="2625" w:hanging="180"/>
      </w:pPr>
    </w:lvl>
    <w:lvl w:ilvl="3" w:tplc="0409000F" w:tentative="1">
      <w:start w:val="1"/>
      <w:numFmt w:val="decimal"/>
      <w:lvlText w:val="%4."/>
      <w:lvlJc w:val="left"/>
      <w:pPr>
        <w:ind w:left="3345" w:hanging="360"/>
      </w:pPr>
    </w:lvl>
    <w:lvl w:ilvl="4" w:tplc="04090019" w:tentative="1">
      <w:start w:val="1"/>
      <w:numFmt w:val="lowerLetter"/>
      <w:lvlText w:val="%5."/>
      <w:lvlJc w:val="left"/>
      <w:pPr>
        <w:ind w:left="4065" w:hanging="360"/>
      </w:pPr>
    </w:lvl>
    <w:lvl w:ilvl="5" w:tplc="0409001B" w:tentative="1">
      <w:start w:val="1"/>
      <w:numFmt w:val="lowerRoman"/>
      <w:lvlText w:val="%6."/>
      <w:lvlJc w:val="right"/>
      <w:pPr>
        <w:ind w:left="4785" w:hanging="180"/>
      </w:pPr>
    </w:lvl>
    <w:lvl w:ilvl="6" w:tplc="0409000F" w:tentative="1">
      <w:start w:val="1"/>
      <w:numFmt w:val="decimal"/>
      <w:lvlText w:val="%7."/>
      <w:lvlJc w:val="left"/>
      <w:pPr>
        <w:ind w:left="5505" w:hanging="360"/>
      </w:pPr>
    </w:lvl>
    <w:lvl w:ilvl="7" w:tplc="04090019" w:tentative="1">
      <w:start w:val="1"/>
      <w:numFmt w:val="lowerLetter"/>
      <w:lvlText w:val="%8."/>
      <w:lvlJc w:val="left"/>
      <w:pPr>
        <w:ind w:left="6225" w:hanging="360"/>
      </w:pPr>
    </w:lvl>
    <w:lvl w:ilvl="8" w:tplc="0409001B" w:tentative="1">
      <w:start w:val="1"/>
      <w:numFmt w:val="lowerRoman"/>
      <w:lvlText w:val="%9."/>
      <w:lvlJc w:val="right"/>
      <w:pPr>
        <w:ind w:left="6945" w:hanging="180"/>
      </w:pPr>
    </w:lvl>
  </w:abstractNum>
  <w:abstractNum w:abstractNumId="1" w15:restartNumberingAfterBreak="0">
    <w:nsid w:val="257A67E0"/>
    <w:multiLevelType w:val="hybridMultilevel"/>
    <w:tmpl w:val="3044FA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C9466CF"/>
    <w:multiLevelType w:val="hybridMultilevel"/>
    <w:tmpl w:val="CDE68FAA"/>
    <w:lvl w:ilvl="0" w:tplc="CF7EC24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6C762F6F"/>
    <w:multiLevelType w:val="hybridMultilevel"/>
    <w:tmpl w:val="51ACAA30"/>
    <w:lvl w:ilvl="0" w:tplc="8F2048DA">
      <w:start w:val="1"/>
      <w:numFmt w:val="decimal"/>
      <w:lvlText w:val="%1."/>
      <w:lvlJc w:val="left"/>
      <w:pPr>
        <w:ind w:left="259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15" w:hanging="360"/>
      </w:pPr>
    </w:lvl>
    <w:lvl w:ilvl="2" w:tplc="0409001B" w:tentative="1">
      <w:start w:val="1"/>
      <w:numFmt w:val="lowerRoman"/>
      <w:lvlText w:val="%3."/>
      <w:lvlJc w:val="right"/>
      <w:pPr>
        <w:ind w:left="4035" w:hanging="180"/>
      </w:pPr>
    </w:lvl>
    <w:lvl w:ilvl="3" w:tplc="0409000F" w:tentative="1">
      <w:start w:val="1"/>
      <w:numFmt w:val="decimal"/>
      <w:lvlText w:val="%4."/>
      <w:lvlJc w:val="left"/>
      <w:pPr>
        <w:ind w:left="4755" w:hanging="360"/>
      </w:pPr>
    </w:lvl>
    <w:lvl w:ilvl="4" w:tplc="04090019" w:tentative="1">
      <w:start w:val="1"/>
      <w:numFmt w:val="lowerLetter"/>
      <w:lvlText w:val="%5."/>
      <w:lvlJc w:val="left"/>
      <w:pPr>
        <w:ind w:left="5475" w:hanging="360"/>
      </w:pPr>
    </w:lvl>
    <w:lvl w:ilvl="5" w:tplc="0409001B" w:tentative="1">
      <w:start w:val="1"/>
      <w:numFmt w:val="lowerRoman"/>
      <w:lvlText w:val="%6."/>
      <w:lvlJc w:val="right"/>
      <w:pPr>
        <w:ind w:left="6195" w:hanging="180"/>
      </w:pPr>
    </w:lvl>
    <w:lvl w:ilvl="6" w:tplc="0409000F" w:tentative="1">
      <w:start w:val="1"/>
      <w:numFmt w:val="decimal"/>
      <w:lvlText w:val="%7."/>
      <w:lvlJc w:val="left"/>
      <w:pPr>
        <w:ind w:left="6915" w:hanging="360"/>
      </w:pPr>
    </w:lvl>
    <w:lvl w:ilvl="7" w:tplc="04090019" w:tentative="1">
      <w:start w:val="1"/>
      <w:numFmt w:val="lowerLetter"/>
      <w:lvlText w:val="%8."/>
      <w:lvlJc w:val="left"/>
      <w:pPr>
        <w:ind w:left="7635" w:hanging="360"/>
      </w:pPr>
    </w:lvl>
    <w:lvl w:ilvl="8" w:tplc="0409001B" w:tentative="1">
      <w:start w:val="1"/>
      <w:numFmt w:val="lowerRoman"/>
      <w:lvlText w:val="%9."/>
      <w:lvlJc w:val="right"/>
      <w:pPr>
        <w:ind w:left="8355" w:hanging="180"/>
      </w:pPr>
    </w:lvl>
  </w:abstractNum>
  <w:abstractNum w:abstractNumId="4" w15:restartNumberingAfterBreak="0">
    <w:nsid w:val="74842C68"/>
    <w:multiLevelType w:val="hybridMultilevel"/>
    <w:tmpl w:val="51ACAA30"/>
    <w:lvl w:ilvl="0" w:tplc="8F2048DA">
      <w:start w:val="1"/>
      <w:numFmt w:val="decimal"/>
      <w:lvlText w:val="%1."/>
      <w:lvlJc w:val="left"/>
      <w:pPr>
        <w:ind w:left="26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2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bQ0NzU3NTG0MDe3NDNT0lEKTi0uzszPAykwqgUA4u6TKywAAAA="/>
  </w:docVars>
  <w:rsids>
    <w:rsidRoot w:val="00831530"/>
    <w:rsid w:val="000F57C3"/>
    <w:rsid w:val="002411C1"/>
    <w:rsid w:val="00617718"/>
    <w:rsid w:val="00831530"/>
    <w:rsid w:val="00F959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471625"/>
  <w15:chartTrackingRefBased/>
  <w15:docId w15:val="{050E9210-9FD3-4B9B-AA1B-2F56069EE0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53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3153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3153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3262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1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828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860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37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831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9579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189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2456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6722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93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25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652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2</Pages>
  <Words>304</Words>
  <Characters>1737</Characters>
  <Application>Microsoft Office Word</Application>
  <DocSecurity>0</DocSecurity>
  <Lines>14</Lines>
  <Paragraphs>4</Paragraphs>
  <ScaleCrop>false</ScaleCrop>
  <Company/>
  <LinksUpToDate>false</LinksUpToDate>
  <CharactersWithSpaces>2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urav Mishra</dc:creator>
  <cp:keywords/>
  <dc:description/>
  <cp:lastModifiedBy>Sourav Mishra</cp:lastModifiedBy>
  <cp:revision>2</cp:revision>
  <dcterms:created xsi:type="dcterms:W3CDTF">2020-11-16T04:49:00Z</dcterms:created>
  <dcterms:modified xsi:type="dcterms:W3CDTF">2020-11-16T07:36:00Z</dcterms:modified>
</cp:coreProperties>
</file>